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1" w:name="OLE_LINK17"/>
      <w:bookmarkStart w:id="2" w:name="OLE_LINK18"/>
      <w:r>
        <w:t>GITHUB</w:t>
      </w:r>
      <w:bookmarkStart w:id="3" w:name="OLE_LINK74"/>
      <w:bookmarkStart w:id="4" w:name="OLE_LINK75"/>
      <w:bookmarkEnd w:id="1"/>
      <w:bookmarkEnd w:id="2"/>
      <w:r w:rsidR="00204986">
        <w:t>:  j</w:t>
      </w:r>
      <w:r>
        <w:t xml:space="preserve">ellyzxc     </w:t>
      </w:r>
      <w:bookmarkStart w:id="5" w:name="OLE_LINK76"/>
      <w:bookmarkStart w:id="6" w:name="OLE_LINK77"/>
      <w:bookmarkEnd w:id="3"/>
      <w:bookmarkEnd w:id="4"/>
      <w:r>
        <w:t>jelly.zhang@me.com</w:t>
      </w:r>
      <w:bookmarkEnd w:id="5"/>
      <w:bookmarkEnd w:id="6"/>
    </w:p>
    <w:p w14:paraId="10CC4945" w14:textId="10FA43B2" w:rsidR="005933A9" w:rsidRPr="005933A9" w:rsidRDefault="005933A9" w:rsidP="005933A9">
      <w:r w:rsidRPr="005933A9">
        <w:rPr>
          <w:rFonts w:hint="eastAsia"/>
        </w:rPr>
        <w:t>Github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r w:rsidRPr="00E65C05">
        <w:t xml:space="preserve">ssh-keygen -t rsa -C </w:t>
      </w:r>
      <w:bookmarkStart w:id="7" w:name="OLE_LINK90"/>
      <w:bookmarkStart w:id="8" w:name="OLE_LINK91"/>
      <w:r w:rsidR="008F4A4A">
        <w:t>“</w:t>
      </w:r>
      <w:r w:rsidRPr="00E65C05">
        <w:t>jelly.zhang@me.com</w:t>
      </w:r>
      <w:bookmarkEnd w:id="7"/>
      <w:bookmarkEnd w:id="8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r w:rsidRPr="008F4A4A">
        <w:rPr>
          <w:rFonts w:hint="eastAsia"/>
        </w:rPr>
        <w:t>id_rsa</w:t>
      </w:r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-rsa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r w:rsidRPr="0095675B">
        <w:t>ssh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9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10" w:name="OLE_LINK103"/>
      <w:bookmarkStart w:id="11" w:name="OLE_LINK104"/>
      <w:r w:rsidRPr="00E65C05">
        <w:t>jellyzxc</w:t>
      </w:r>
      <w:bookmarkEnd w:id="10"/>
      <w:bookmarkEnd w:id="11"/>
      <w:r>
        <w:t>”</w:t>
      </w:r>
    </w:p>
    <w:p w14:paraId="2064187E" w14:textId="77777777" w:rsidR="001B60EA" w:rsidRPr="00E65C05" w:rsidRDefault="001B60EA" w:rsidP="001B60EA">
      <w:bookmarkStart w:id="12" w:name="OLE_LINK81"/>
      <w:bookmarkEnd w:id="9"/>
      <w:r w:rsidRPr="005933A9">
        <w:t xml:space="preserve">git config --global </w:t>
      </w:r>
      <w:bookmarkStart w:id="13" w:name="OLE_LINK78"/>
      <w:bookmarkStart w:id="14" w:name="OLE_LINK79"/>
      <w:r>
        <w:t xml:space="preserve"> </w:t>
      </w:r>
      <w:r w:rsidRPr="00E65C05">
        <w:t>user.email</w:t>
      </w:r>
      <w:r>
        <w:t xml:space="preserve"> “</w:t>
      </w:r>
      <w:r w:rsidRPr="00E65C05">
        <w:t>jelly.zhang@me.com</w:t>
      </w:r>
      <w:bookmarkEnd w:id="13"/>
      <w:bookmarkEnd w:id="14"/>
      <w:r>
        <w:t>”</w:t>
      </w:r>
    </w:p>
    <w:bookmarkEnd w:id="12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5" w:name="OLE_LINK1"/>
      <w:bookmarkStart w:id="16" w:name="OLE_LINK2"/>
      <w:r w:rsidR="008174E6">
        <w:t>repository</w:t>
      </w:r>
      <w:bookmarkEnd w:id="15"/>
      <w:bookmarkEnd w:id="16"/>
    </w:p>
    <w:p w14:paraId="27B11091" w14:textId="7F4725B9" w:rsidR="001B60EA" w:rsidRDefault="008174E6" w:rsidP="008174E6">
      <w:bookmarkStart w:id="17" w:name="OLE_LINK108"/>
      <w:bookmarkStart w:id="18" w:name="OLE_LINK109"/>
      <w:r>
        <w:t xml:space="preserve">#Initialized empty Git repository </w:t>
      </w:r>
      <w:bookmarkEnd w:id="17"/>
      <w:bookmarkEnd w:id="18"/>
      <w:r>
        <w:t xml:space="preserve">in </w:t>
      </w:r>
      <w:r w:rsidRPr="008174E6">
        <w:t>/d/Github/VersionControl/</w:t>
      </w:r>
      <w:bookmarkStart w:id="19" w:name="OLE_LINK59"/>
      <w:bookmarkStart w:id="20" w:name="OLE_LINK60"/>
      <w:r w:rsidRPr="008174E6">
        <w:t xml:space="preserve">GitLearner </w:t>
      </w:r>
      <w:bookmarkEnd w:id="19"/>
      <w:bookmarkEnd w:id="20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1" w:name="OLE_LINK107"/>
      <w:r w:rsidRPr="00C0523B">
        <w:t>/d/Github/VersionControl/</w:t>
      </w:r>
      <w:bookmarkStart w:id="22" w:name="OLE_LINK105"/>
      <w:bookmarkStart w:id="23" w:name="OLE_LINK106"/>
      <w:r w:rsidRPr="00C0523B">
        <w:t>GitLearner</w:t>
      </w:r>
      <w:bookmarkEnd w:id="22"/>
      <w:bookmarkEnd w:id="23"/>
    </w:p>
    <w:bookmarkEnd w:id="21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>git init</w:t>
      </w:r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4" w:name="OLE_LINK5"/>
      <w:bookmarkStart w:id="25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6" w:name="OLE_LINK3"/>
      <w:r w:rsidRPr="00862A52">
        <w:t>GitLearner</w:t>
      </w:r>
      <w:bookmarkEnd w:id="26"/>
      <w:r w:rsidRPr="00862A52">
        <w:t>.docx</w:t>
      </w:r>
    </w:p>
    <w:bookmarkEnd w:id="24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5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7" w:name="OLE_LINK41"/>
      <w:r>
        <w:t>3.3</w:t>
      </w:r>
      <w:r w:rsidR="007F54E7">
        <w:t xml:space="preserve"> </w:t>
      </w:r>
      <w:r w:rsidR="001824FE">
        <w:t>Control the version</w:t>
      </w:r>
    </w:p>
    <w:bookmarkEnd w:id="27"/>
    <w:p w14:paraId="40A19E05" w14:textId="680F2C77" w:rsidR="000A7637" w:rsidRDefault="000A7637" w:rsidP="008174E6">
      <w:r w:rsidRPr="000A7637">
        <w:t xml:space="preserve">git </w:t>
      </w:r>
      <w:bookmarkStart w:id="28" w:name="OLE_LINK32"/>
      <w:bookmarkStart w:id="29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30" w:name="OLE_LINK34"/>
      <w:bookmarkStart w:id="31" w:name="OLE_LINK35"/>
      <w:bookmarkStart w:id="32" w:name="OLE_LINK36"/>
      <w:bookmarkStart w:id="33" w:name="OLE_LINK37"/>
      <w:bookmarkStart w:id="34" w:name="OLE_LINK38"/>
      <w:r w:rsidRPr="000A7637">
        <w:t>readme.txt</w:t>
      </w:r>
      <w:bookmarkEnd w:id="28"/>
      <w:bookmarkEnd w:id="29"/>
      <w:bookmarkEnd w:id="30"/>
      <w:bookmarkEnd w:id="31"/>
      <w:bookmarkEnd w:id="32"/>
      <w:bookmarkEnd w:id="33"/>
      <w:bookmarkEnd w:id="34"/>
    </w:p>
    <w:p w14:paraId="678E13BC" w14:textId="115BDEBC" w:rsidR="000A7637" w:rsidRDefault="00D925DE" w:rsidP="008174E6">
      <w:pPr>
        <w:rPr>
          <w:b/>
          <w:bCs/>
        </w:rPr>
      </w:pPr>
      <w:bookmarkStart w:id="35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6" w:name="OLE_LINK7"/>
      <w:bookmarkEnd w:id="35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7" w:name="OLE_LINK31"/>
      <w:r w:rsidRPr="00D925DE">
        <w:lastRenderedPageBreak/>
        <w:t xml:space="preserve">git </w:t>
      </w:r>
      <w:bookmarkStart w:id="38" w:name="OLE_LINK39"/>
      <w:bookmarkStart w:id="39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40" w:name="OLE_LINK16"/>
      <w:r w:rsidRPr="00D925DE">
        <w:t xml:space="preserve">hard </w:t>
      </w:r>
      <w:bookmarkStart w:id="41" w:name="OLE_LINK8"/>
      <w:bookmarkStart w:id="42" w:name="OLE_LINK9"/>
      <w:r w:rsidRPr="00D925DE">
        <w:t>HEAD</w:t>
      </w:r>
      <w:bookmarkEnd w:id="38"/>
      <w:bookmarkEnd w:id="39"/>
      <w:bookmarkEnd w:id="41"/>
      <w:bookmarkEnd w:id="42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7"/>
    <w:bookmarkEnd w:id="40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3" w:name="OLE_LINK14"/>
      <w:bookmarkStart w:id="44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3"/>
      <w:bookmarkEnd w:id="44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5" w:name="OLE_LINK21"/>
      <w:bookmarkStart w:id="46" w:name="OLE_LINK22"/>
      <w:bookmarkStart w:id="47" w:name="OLE_LINK23"/>
      <w:bookmarkStart w:id="48" w:name="OLE_LINK24"/>
      <w:bookmarkStart w:id="49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50" w:name="OLE_LINK26"/>
      <w:bookmarkStart w:id="51" w:name="OLE_LINK27"/>
      <w:bookmarkStart w:id="52" w:name="OLE_LINK28"/>
      <w:bookmarkStart w:id="53" w:name="OLE_LINK29"/>
      <w:bookmarkStart w:id="54" w:name="OLE_LINK30"/>
      <w:bookmarkEnd w:id="45"/>
      <w:bookmarkEnd w:id="46"/>
      <w:bookmarkEnd w:id="47"/>
      <w:bookmarkEnd w:id="48"/>
      <w:bookmarkEnd w:id="49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5" w:name="OLE_LINK10"/>
      <w:bookmarkStart w:id="56" w:name="OLE_LINK11"/>
      <w:bookmarkStart w:id="57" w:name="OLE_LINK12"/>
      <w:bookmarkStart w:id="58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5"/>
      <w:bookmarkEnd w:id="56"/>
      <w:bookmarkEnd w:id="57"/>
      <w:bookmarkEnd w:id="58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50"/>
      <w:bookmarkEnd w:id="51"/>
      <w:bookmarkEnd w:id="52"/>
      <w:bookmarkEnd w:id="53"/>
      <w:bookmarkEnd w:id="54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r w:rsidRPr="00E1664F">
        <w:rPr>
          <w:b/>
          <w:bCs/>
          <w:shd w:val="clear" w:color="auto" w:fill="FAFAFA"/>
        </w:rPr>
        <w:t>reflog</w:t>
      </w:r>
      <w:r w:rsidR="008660F7">
        <w:rPr>
          <w:b/>
          <w:bCs/>
          <w:shd w:val="clear" w:color="auto" w:fill="FAFAFA"/>
        </w:rPr>
        <w:t xml:space="preserve">   </w:t>
      </w:r>
      <w:bookmarkStart w:id="59" w:name="OLE_LINK50"/>
      <w:bookmarkStart w:id="60" w:name="OLE_LINK51"/>
      <w:r w:rsidR="008660F7" w:rsidRPr="008660F7">
        <w:rPr>
          <w:shd w:val="clear" w:color="auto" w:fill="FAFAFA"/>
        </w:rPr>
        <w:t>#old log</w:t>
      </w:r>
      <w:bookmarkEnd w:id="59"/>
      <w:bookmarkEnd w:id="60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1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1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2" w:name="OLE_LINK52"/>
      <w:bookmarkStart w:id="63" w:name="OLE_LINK53"/>
      <w:bookmarkStart w:id="64" w:name="OLE_LINK54"/>
      <w:bookmarkStart w:id="65" w:name="OLE_LINK55"/>
      <w:bookmarkStart w:id="66" w:name="OLE_LINK56"/>
      <w:bookmarkStart w:id="67" w:name="OLE_LINK57"/>
      <w:bookmarkStart w:id="68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2"/>
      <w:bookmarkEnd w:id="63"/>
      <w:bookmarkEnd w:id="64"/>
      <w:bookmarkEnd w:id="65"/>
      <w:bookmarkEnd w:id="66"/>
      <w:bookmarkEnd w:id="67"/>
      <w:bookmarkEnd w:id="68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6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EE67E8" w:rsidP="008174E6">
      <w:hyperlink r:id="rId10" w:history="1">
        <w:r w:rsidR="00766CBB">
          <w:rPr>
            <w:rStyle w:val="Hyperlink"/>
          </w:rPr>
          <w:t>https://www.liaoxuefeng.com/wiki/896043488029600/896827951938304</w:t>
        </w:r>
      </w:hyperlink>
    </w:p>
    <w:p w14:paraId="0C71441C" w14:textId="72AE70F7" w:rsidR="00545630" w:rsidRDefault="00414E5E" w:rsidP="00545630">
      <w:pPr>
        <w:pStyle w:val="Heading1"/>
      </w:pPr>
      <w:bookmarkStart w:id="69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9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r w:rsidRPr="00545630">
        <w:t>GitLearner</w:t>
      </w:r>
      <w:r>
        <w:t xml:space="preserve"> repository  </w:t>
      </w:r>
    </w:p>
    <w:p w14:paraId="2DAB6CA1" w14:textId="77777777" w:rsidR="00B74CE0" w:rsidRDefault="00B74CE0" w:rsidP="00B74CE0">
      <w:bookmarkStart w:id="70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git@github.com:jellyzxc/GitLearner.git</w:t>
      </w:r>
    </w:p>
    <w:p w14:paraId="65B6C4C3" w14:textId="196C3C41" w:rsidR="00B74CE0" w:rsidRDefault="00B74CE0" w:rsidP="00B74CE0">
      <w:pPr>
        <w:rPr>
          <w:lang w:eastAsia="zh-CN"/>
        </w:rPr>
      </w:pPr>
      <w:bookmarkStart w:id="71" w:name="OLE_LINK83"/>
      <w:bookmarkEnd w:id="70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2" w:name="OLE_LINK71"/>
      <w:bookmarkEnd w:id="71"/>
      <w:r>
        <w:t xml:space="preserve"> </w:t>
      </w:r>
      <w:bookmarkEnd w:id="72"/>
      <w:r w:rsidR="00545630">
        <w:t>#</w:t>
      </w:r>
      <w:bookmarkStart w:id="73" w:name="OLE_LINK45"/>
      <w:bookmarkStart w:id="74" w:name="OLE_LINK46"/>
      <w:bookmarkStart w:id="75" w:name="OLE_LINK66"/>
      <w:bookmarkStart w:id="76" w:name="OLE_LINK67"/>
      <w:bookmarkStart w:id="77" w:name="OLE_LINK68"/>
      <w:bookmarkStart w:id="78" w:name="OLE_LINK69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3"/>
      <w:bookmarkEnd w:id="74"/>
      <w:r w:rsidR="00751EF9">
        <w:t>:</w:t>
      </w:r>
      <w:r w:rsidR="00545630" w:rsidRPr="00545630">
        <w:t xml:space="preserve"> the default name of remote repository</w:t>
      </w:r>
      <w:bookmarkEnd w:id="75"/>
      <w:bookmarkEnd w:id="76"/>
      <w:bookmarkEnd w:id="77"/>
      <w:bookmarkEnd w:id="78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9" w:name="OLE_LINK70"/>
      <w:bookmarkStart w:id="80" w:name="OLE_LINK92"/>
      <w:bookmarkStart w:id="81" w:name="OLE_LINK89"/>
      <w:r>
        <w:t xml:space="preserve">    </w:t>
      </w:r>
    </w:p>
    <w:p w14:paraId="3E1D6E9B" w14:textId="77777777" w:rsidR="007A28D7" w:rsidRDefault="007A28D7" w:rsidP="007A28D7">
      <w:bookmarkStart w:id="82" w:name="OLE_LINK84"/>
      <w:bookmarkStart w:id="83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4" w:name="OLE_LINK87"/>
      <w:bookmarkStart w:id="85" w:name="OLE_LINK88"/>
      <w:bookmarkStart w:id="86" w:name="OLE_LINK110"/>
      <w:bookmarkStart w:id="87" w:name="OLE_LINK111"/>
      <w:bookmarkEnd w:id="82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4"/>
      <w:bookmarkEnd w:id="85"/>
      <w:bookmarkEnd w:id="86"/>
      <w:r w:rsidR="00E035FB">
        <w:t>update 20200419</w:t>
      </w:r>
      <w:r w:rsidRPr="00862A52">
        <w:t>"</w:t>
      </w:r>
      <w:bookmarkEnd w:id="87"/>
    </w:p>
    <w:p w14:paraId="6E35F9CC" w14:textId="0998C2B7" w:rsidR="007A28D7" w:rsidRDefault="00E035FB" w:rsidP="00E65C05">
      <w:bookmarkStart w:id="88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9" w:name="OLE_LINK117"/>
      <w:bookmarkStart w:id="90" w:name="OLE_LINK116"/>
      <w:bookmarkEnd w:id="83"/>
      <w:bookmarkEnd w:id="88"/>
    </w:p>
    <w:bookmarkEnd w:id="79"/>
    <w:bookmarkEnd w:id="80"/>
    <w:bookmarkEnd w:id="81"/>
    <w:bookmarkEnd w:id="89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git@github.com:jellyzxc/React.git</w:t>
      </w:r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90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1" w:name="OLE_LINK85"/>
      <w:bookmarkStart w:id="92" w:name="OLE_LINK86"/>
      <w:r w:rsidRPr="00670C23">
        <w:rPr>
          <w:rFonts w:hint="eastAsia"/>
        </w:rPr>
        <w:t>@</w:t>
      </w:r>
      <w:bookmarkEnd w:id="91"/>
      <w:bookmarkEnd w:id="92"/>
      <w:r w:rsidRPr="00670C23">
        <w:rPr>
          <w:rFonts w:hint="eastAsia"/>
        </w:rPr>
        <w:t>github.com</w:t>
      </w:r>
      <w:bookmarkStart w:id="93" w:name="OLE_LINK118"/>
      <w:bookmarkStart w:id="94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5" w:name="OLE_LINK99"/>
      <w:bookmarkStart w:id="96" w:name="OLE_LINK100"/>
      <w:bookmarkStart w:id="97" w:name="OLE_LINK102"/>
      <w:bookmarkStart w:id="98" w:name="OLE_LINK101"/>
      <w:r>
        <w:rPr>
          <w:lang w:eastAsia="zh-CN"/>
        </w:rPr>
        <w:t>jellyzxc</w:t>
      </w:r>
      <w:r>
        <w:t>/</w:t>
      </w:r>
      <w:r w:rsidR="005C6BE3">
        <w:t>VersionControl</w:t>
      </w:r>
      <w:bookmarkEnd w:id="93"/>
      <w:bookmarkEnd w:id="94"/>
      <w:r>
        <w:t xml:space="preserve">.git </w:t>
      </w:r>
      <w:bookmarkEnd w:id="95"/>
      <w:bookmarkEnd w:id="96"/>
      <w:bookmarkEnd w:id="97"/>
    </w:p>
    <w:bookmarkEnd w:id="98"/>
    <w:p w14:paraId="0D4C8671" w14:textId="1A34774B" w:rsidR="00670C23" w:rsidRDefault="00670C23" w:rsidP="00E65C05"/>
    <w:p w14:paraId="69D130BD" w14:textId="4CA92E00" w:rsidR="00CE390D" w:rsidRDefault="00CE390D" w:rsidP="00E65C05">
      <w:bookmarkStart w:id="99" w:name="OLE_LINK93"/>
      <w:r w:rsidRPr="00CE390D">
        <w:t>VersionControl</w:t>
      </w:r>
    </w:p>
    <w:p w14:paraId="78BD5798" w14:textId="630BB02C" w:rsidR="00CE390D" w:rsidRDefault="00CE390D" w:rsidP="00CE390D">
      <w:bookmarkStart w:id="100" w:name="OLE_LINK94"/>
      <w:bookmarkEnd w:id="99"/>
      <w:r>
        <w:t xml:space="preserve">git remote add </w:t>
      </w:r>
      <w:bookmarkStart w:id="101" w:name="OLE_LINK97"/>
      <w:bookmarkStart w:id="102" w:name="OLE_LINK98"/>
      <w:r>
        <w:t>orig</w:t>
      </w:r>
      <w:bookmarkEnd w:id="101"/>
      <w:bookmarkEnd w:id="102"/>
      <w:r>
        <w:t>in git@github.com:</w:t>
      </w:r>
      <w:r>
        <w:rPr>
          <w:lang w:eastAsia="zh-CN"/>
        </w:rPr>
        <w:t>jellyzxc</w:t>
      </w:r>
      <w:r>
        <w:t>/</w:t>
      </w:r>
      <w:bookmarkStart w:id="103" w:name="OLE_LINK95"/>
      <w:bookmarkStart w:id="104" w:name="OLE_LINK96"/>
      <w:r w:rsidR="005C6BE3">
        <w:t>VersionControl</w:t>
      </w:r>
      <w:bookmarkEnd w:id="103"/>
      <w:bookmarkEnd w:id="104"/>
      <w:r>
        <w:t xml:space="preserve">.git </w:t>
      </w:r>
    </w:p>
    <w:bookmarkEnd w:id="100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5" w:name="OLE_LINK19"/>
      <w:bookmarkStart w:id="106" w:name="OLE_LINK20"/>
      <w:r>
        <w:t xml:space="preserve">dev   #create a branch called dev      </w:t>
      </w:r>
      <w:bookmarkStart w:id="107" w:name="OLE_LINK42"/>
      <w:bookmarkStart w:id="108" w:name="OLE_LINK43"/>
    </w:p>
    <w:p w14:paraId="61B96EE7" w14:textId="1D5F0763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5"/>
      <w:bookmarkEnd w:id="106"/>
      <w:bookmarkEnd w:id="107"/>
      <w:bookmarkEnd w:id="108"/>
      <w:r>
        <w:t xml:space="preserve">  #switch to dev</w:t>
      </w:r>
    </w:p>
    <w:p w14:paraId="141931F0" w14:textId="045AF478" w:rsidR="0023453E" w:rsidRDefault="0023453E" w:rsidP="0023453E">
      <w:r>
        <w:t xml:space="preserve">git </w:t>
      </w:r>
      <w:r w:rsidRPr="0023453E">
        <w:rPr>
          <w:b/>
          <w:bCs/>
        </w:rPr>
        <w:t>branch</w:t>
      </w:r>
      <w:r>
        <w:rPr>
          <w:b/>
          <w:bCs/>
        </w:rPr>
        <w:t xml:space="preserve">  </w:t>
      </w:r>
      <w:r w:rsidRPr="0023453E">
        <w:t>#</w:t>
      </w:r>
      <w:r>
        <w:t>check current branch</w:t>
      </w:r>
    </w:p>
    <w:p w14:paraId="61AB1D5B" w14:textId="77777777" w:rsidR="0023453E" w:rsidRDefault="0023453E" w:rsidP="000B17A4"/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rPr>
          <w:noProof/>
        </w:rPr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60E6EEE1" w14:textId="77777777" w:rsidR="007F0217" w:rsidRDefault="007F0217" w:rsidP="007F0217">
      <w:pPr>
        <w:pStyle w:val="Heading3"/>
      </w:pPr>
      <w:r>
        <w:t>5.1</w:t>
      </w:r>
      <w:r>
        <w:rPr>
          <w:rFonts w:hint="eastAsia"/>
          <w:lang w:eastAsia="zh-CN"/>
        </w:rPr>
        <w:t>.2</w:t>
      </w:r>
      <w:r w:rsidRPr="0096461B">
        <w:t xml:space="preserve"> </w:t>
      </w:r>
      <w:r>
        <w:t>remote branch</w:t>
      </w:r>
    </w:p>
    <w:p w14:paraId="16670C73" w14:textId="77777777" w:rsidR="007F0217" w:rsidRDefault="007F0217" w:rsidP="007F0217">
      <w:r>
        <w:t>The remote branch is automatically created when you push it to the remote server. So, when you feel ready for it, you can just do:</w:t>
      </w:r>
    </w:p>
    <w:p w14:paraId="0A556209" w14:textId="77777777" w:rsidR="007F0217" w:rsidRDefault="007F0217" w:rsidP="007F0217">
      <w:r>
        <w:t xml:space="preserve">git push &lt;remote-name&gt; &lt;branch-name&gt; </w:t>
      </w:r>
      <w:bookmarkStart w:id="109" w:name="OLE_LINK49"/>
      <w:r>
        <w:t xml:space="preserve">   </w:t>
      </w:r>
      <w:r>
        <w:rPr>
          <w:rFonts w:hint="eastAsia"/>
          <w:lang w:eastAsia="zh-CN"/>
        </w:rPr>
        <w:t>=&gt;</w:t>
      </w:r>
      <w:r>
        <w:rPr>
          <w:lang w:eastAsia="zh-CN"/>
        </w:rPr>
        <w:t xml:space="preserve"> </w:t>
      </w:r>
      <w:r>
        <w:t xml:space="preserve">git </w:t>
      </w:r>
      <w:r>
        <w:rPr>
          <w:b/>
          <w:bCs/>
        </w:rPr>
        <w:t>push</w:t>
      </w:r>
      <w:r>
        <w:t xml:space="preserve"> </w:t>
      </w:r>
      <w:r w:rsidRPr="003027D3">
        <w:rPr>
          <w:b/>
          <w:bCs/>
        </w:rPr>
        <w:t>origin</w:t>
      </w:r>
      <w:r>
        <w:t xml:space="preserve"> </w:t>
      </w:r>
      <w:bookmarkStart w:id="110" w:name="OLE_LINK61"/>
      <w:bookmarkStart w:id="111" w:name="OLE_LINK62"/>
      <w:r w:rsidRPr="003027D3">
        <w:rPr>
          <w:b/>
          <w:bCs/>
        </w:rPr>
        <w:t>dev</w:t>
      </w:r>
      <w:bookmarkEnd w:id="110"/>
      <w:bookmarkEnd w:id="111"/>
    </w:p>
    <w:bookmarkEnd w:id="109"/>
    <w:p w14:paraId="089EA6F9" w14:textId="77777777" w:rsidR="007F0217" w:rsidRDefault="007F0217" w:rsidP="007F0217">
      <w:pPr>
        <w:sectPr w:rsidR="007F0217" w:rsidSect="007F0217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49785EAC" w14:textId="77777777" w:rsidR="007F0217" w:rsidRDefault="007F0217" w:rsidP="007F0217">
      <w:r>
        <w:t xml:space="preserve"> </w:t>
      </w:r>
    </w:p>
    <w:p w14:paraId="29D4B983" w14:textId="77777777" w:rsidR="007F0217" w:rsidRDefault="007F0217" w:rsidP="007F0217">
      <w:bookmarkStart w:id="112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>
        <w:t xml:space="preserve">                             </w:t>
      </w:r>
    </w:p>
    <w:p w14:paraId="60DDA5F0" w14:textId="77777777" w:rsidR="007F0217" w:rsidRDefault="007F0217" w:rsidP="007F0217">
      <w:bookmarkStart w:id="113" w:name="OLE_LINK64"/>
      <w:bookmarkEnd w:id="112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504</w:t>
      </w:r>
      <w:r w:rsidRPr="00862A52">
        <w:t>"</w:t>
      </w:r>
    </w:p>
    <w:bookmarkEnd w:id="113"/>
    <w:p w14:paraId="3233CFBD" w14:textId="77777777" w:rsidR="007F0217" w:rsidRDefault="007F0217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</w:p>
    <w:p w14:paraId="08B5608D" w14:textId="77777777" w:rsidR="007F0217" w:rsidRDefault="007F0217" w:rsidP="007F021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29F8D5D" wp14:editId="7DFF0731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5C15D" w14:textId="77777777" w:rsidR="007F0217" w:rsidRDefault="007F0217" w:rsidP="007F0217">
      <w:pPr>
        <w:rPr>
          <w:b/>
          <w:bCs/>
        </w:rPr>
        <w:sectPr w:rsidR="007F0217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5C17D2D7" w14:textId="77777777" w:rsidR="007F0217" w:rsidRDefault="007F0217" w:rsidP="007F0217">
      <w:pPr>
        <w:rPr>
          <w:b/>
          <w:bCs/>
        </w:rPr>
      </w:pPr>
    </w:p>
    <w:p w14:paraId="19007BF1" w14:textId="77777777" w:rsidR="007F0217" w:rsidRDefault="007F0217" w:rsidP="007F021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BC3DDE9" wp14:editId="6424F7E7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rPr>
          <w:noProof/>
        </w:rPr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rPr>
          <w:noProof/>
        </w:rPr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Local </w:t>
      </w:r>
    </w:p>
    <w:p w14:paraId="259ABB9C" w14:textId="59BFFE22" w:rsidR="00360ECA" w:rsidRDefault="000F7F30" w:rsidP="00C71914">
      <w:r w:rsidRPr="000F7F30">
        <w:t xml:space="preserve">git </w:t>
      </w:r>
      <w:r w:rsidRPr="00EE561B">
        <w:rPr>
          <w:b/>
          <w:bCs/>
        </w:rPr>
        <w:t>checkout</w:t>
      </w:r>
      <w:r w:rsidRPr="000F7F30">
        <w:t xml:space="preserve">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EE561B" w:rsidRPr="00EE561B">
        <w:rPr>
          <w:b/>
          <w:bCs/>
        </w:rPr>
        <w:t>switc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r w:rsidRPr="00A026F8">
        <w:t xml:space="preserve">git </w:t>
      </w:r>
      <w:r w:rsidRPr="00EE561B">
        <w:rPr>
          <w:b/>
          <w:bCs/>
        </w:rPr>
        <w:t>merge</w:t>
      </w:r>
      <w:r w:rsidRPr="00A026F8">
        <w:t xml:space="preserve">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EE561B">
        <w:t>git bran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rPr>
          <w:noProof/>
        </w:rPr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lastRenderedPageBreak/>
        <w:t>5.2.2 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3055E608" w:rsidR="00FE1FFB" w:rsidRDefault="00CA5BD9" w:rsidP="00CA5BD9">
      <w:pPr>
        <w:pStyle w:val="Heading2"/>
      </w:pPr>
      <w:r>
        <w:t xml:space="preserve">5.3 deal with </w:t>
      </w:r>
      <w:r w:rsidR="00FF149A">
        <w:t>conflict</w:t>
      </w:r>
    </w:p>
    <w:p w14:paraId="74AFC2BB" w14:textId="25A91B3F" w:rsidR="00FF149A" w:rsidRPr="00FF149A" w:rsidRDefault="00FF149A" w:rsidP="00FF149A">
      <w:pPr>
        <w:rPr>
          <w:b/>
          <w:bCs/>
        </w:rPr>
      </w:pPr>
      <w:r w:rsidRPr="00FF149A">
        <w:rPr>
          <w:b/>
          <w:bCs/>
        </w:rPr>
        <w:t>Update a  file and commit in brach1</w:t>
      </w:r>
    </w:p>
    <w:p w14:paraId="4704253A" w14:textId="1AFA3257" w:rsidR="00CA5BD9" w:rsidRPr="00CA5BD9" w:rsidRDefault="00CA5BD9" w:rsidP="00647A91">
      <w:r>
        <w:t xml:space="preserve">git </w:t>
      </w:r>
      <w:r w:rsidRPr="00647A91">
        <w:rPr>
          <w:b/>
          <w:bCs/>
        </w:rPr>
        <w:t>switch -c</w:t>
      </w:r>
      <w:r>
        <w:t xml:space="preserve"> brach1</w:t>
      </w:r>
    </w:p>
    <w:p w14:paraId="5673E944" w14:textId="77777777" w:rsidR="00EF4A08" w:rsidRDefault="00CA5BD9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34C7E8FF" w14:textId="63B3E6B6" w:rsidR="001E3A0A" w:rsidRDefault="001E3A0A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brach1</w:t>
      </w:r>
      <w:r w:rsidRPr="001E3A0A">
        <w:t>"</w:t>
      </w:r>
    </w:p>
    <w:p w14:paraId="07A6CE1B" w14:textId="362A3E3C" w:rsidR="00647A91" w:rsidRDefault="00647A91" w:rsidP="00647A91">
      <w:r>
        <w:t xml:space="preserve">git </w:t>
      </w:r>
      <w:r w:rsidRPr="00647A91">
        <w:rPr>
          <w:b/>
          <w:bCs/>
        </w:rPr>
        <w:t>switch</w:t>
      </w:r>
      <w:r>
        <w:t xml:space="preserve"> </w:t>
      </w:r>
      <w:r w:rsidRPr="00647A91">
        <w:rPr>
          <w:b/>
          <w:bCs/>
        </w:rPr>
        <w:t>master</w:t>
      </w:r>
    </w:p>
    <w:p w14:paraId="4A16E6BB" w14:textId="0DA244FD" w:rsidR="00FE1FFB" w:rsidRDefault="00CA5BD9" w:rsidP="00CA5BD9">
      <w:r>
        <w:t xml:space="preserve">                          </w:t>
      </w:r>
      <w:r w:rsidR="00647A91">
        <w:rPr>
          <w:noProof/>
        </w:rPr>
        <w:drawing>
          <wp:inline distT="0" distB="0" distL="0" distR="0" wp14:anchorId="3AFFA082" wp14:editId="411F2AA6">
            <wp:extent cx="5274310" cy="2943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B89E4" w14:textId="77777777" w:rsidR="00FF149A" w:rsidRDefault="00FF149A" w:rsidP="00FF149A"/>
    <w:p w14:paraId="253D5270" w14:textId="6B25B117" w:rsidR="00647A91" w:rsidRPr="00FF149A" w:rsidRDefault="00FF149A" w:rsidP="00CA5BD9">
      <w:pPr>
        <w:rPr>
          <w:b/>
          <w:bCs/>
        </w:rPr>
      </w:pPr>
      <w:r w:rsidRPr="00FF149A">
        <w:rPr>
          <w:b/>
          <w:bCs/>
        </w:rPr>
        <w:t>Update the same  file and commit in master</w:t>
      </w:r>
    </w:p>
    <w:p w14:paraId="33C60CDB" w14:textId="77777777" w:rsidR="00647A91" w:rsidRDefault="00647A91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4FE808BF" w14:textId="525B6B63" w:rsidR="00647A91" w:rsidRDefault="00647A91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master</w:t>
      </w:r>
      <w:r w:rsidRPr="001E3A0A">
        <w:t>"</w:t>
      </w:r>
    </w:p>
    <w:p w14:paraId="07C65514" w14:textId="653DD361" w:rsidR="00647A91" w:rsidRDefault="00FF149A" w:rsidP="00CA5BD9">
      <w:r w:rsidRPr="00FF149A">
        <w:rPr>
          <w:noProof/>
        </w:rPr>
        <w:drawing>
          <wp:inline distT="0" distB="0" distL="0" distR="0" wp14:anchorId="0FE32042" wp14:editId="17594CA9">
            <wp:extent cx="5136325" cy="1089754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5CB0" w14:textId="7590E4E0" w:rsidR="00647A91" w:rsidRDefault="00FF149A" w:rsidP="00FF149A">
      <w:pPr>
        <w:jc w:val="center"/>
      </w:pPr>
      <w:r>
        <w:rPr>
          <w:noProof/>
        </w:rPr>
        <w:drawing>
          <wp:inline distT="0" distB="0" distL="0" distR="0" wp14:anchorId="5EDF918F" wp14:editId="4533F6D3">
            <wp:extent cx="2427732" cy="1554480"/>
            <wp:effectExtent l="0" t="0" r="0" b="0"/>
            <wp:docPr id="19" name="Picture 19" descr="git-br-fea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it-br-feature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4" cy="156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589D" w14:textId="604D9337" w:rsidR="00FF149A" w:rsidRDefault="00FF149A" w:rsidP="00FF149A">
      <w:pPr>
        <w:rPr>
          <w:b/>
          <w:bCs/>
        </w:rPr>
      </w:pPr>
      <w:r w:rsidRPr="00FF149A">
        <w:rPr>
          <w:b/>
          <w:bCs/>
        </w:rPr>
        <w:t xml:space="preserve">Merge and conflicts occurred </w:t>
      </w:r>
    </w:p>
    <w:p w14:paraId="1AD04567" w14:textId="710AE9D2" w:rsidR="00FF149A" w:rsidRDefault="00FF149A" w:rsidP="00FF149A">
      <w:r w:rsidRPr="00FF149A">
        <w:t xml:space="preserve">git merge </w:t>
      </w:r>
      <w:r>
        <w:t>brach1</w:t>
      </w:r>
    </w:p>
    <w:p w14:paraId="4AB91ADE" w14:textId="1B158CAF" w:rsidR="00FF149A" w:rsidRDefault="00FF149A" w:rsidP="00FF149A">
      <w:r>
        <w:rPr>
          <w:noProof/>
        </w:rPr>
        <w:drawing>
          <wp:inline distT="0" distB="0" distL="0" distR="0" wp14:anchorId="212DE6C4" wp14:editId="704946D0">
            <wp:extent cx="5274310" cy="11563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D80A" w14:textId="794744F6" w:rsidR="00FF149A" w:rsidRDefault="00FF149A" w:rsidP="007F0217">
      <w:r w:rsidRPr="00FF149A">
        <w:rPr>
          <w:noProof/>
        </w:rPr>
        <w:drawing>
          <wp:inline distT="0" distB="0" distL="0" distR="0" wp14:anchorId="280DB842" wp14:editId="176B570E">
            <wp:extent cx="3672840" cy="239136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81692" cy="239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8EB9" w14:textId="0BF7773A" w:rsidR="007F0217" w:rsidRDefault="003606D6" w:rsidP="007F0217">
      <w:r w:rsidRPr="003606D6">
        <w:t>The most direct way to resolve a merge conflict is to edit the conflicted file</w:t>
      </w:r>
    </w:p>
    <w:p w14:paraId="2FA595F5" w14:textId="0DA453DB" w:rsidR="003606D6" w:rsidRDefault="003606D6" w:rsidP="007F0217">
      <w:r>
        <w:t xml:space="preserve">git </w:t>
      </w:r>
      <w:r w:rsidRPr="00EE561B">
        <w:rPr>
          <w:b/>
          <w:bCs/>
        </w:rPr>
        <w:t>diff</w:t>
      </w:r>
    </w:p>
    <w:p w14:paraId="6391CA88" w14:textId="3E5550C1" w:rsidR="007F0217" w:rsidRDefault="003606D6" w:rsidP="007F0217">
      <w:r w:rsidRPr="003606D6">
        <w:rPr>
          <w:noProof/>
        </w:rPr>
        <w:lastRenderedPageBreak/>
        <w:drawing>
          <wp:inline distT="0" distB="0" distL="0" distR="0" wp14:anchorId="6A07C9A9" wp14:editId="46115B3D">
            <wp:extent cx="5274310" cy="32683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FFE1" w14:textId="232A933F" w:rsidR="007F0217" w:rsidRPr="00772C66" w:rsidRDefault="00772C66" w:rsidP="00772C66">
      <w:pPr>
        <w:pStyle w:val="Heading2"/>
      </w:pPr>
      <w:r>
        <w:t xml:space="preserve">5.4 </w:t>
      </w:r>
      <w:r w:rsidR="007F0217" w:rsidRPr="00772C66">
        <w:t>Stash current work</w:t>
      </w:r>
    </w:p>
    <w:p w14:paraId="7E98D68C" w14:textId="77777777" w:rsidR="007F0217" w:rsidRPr="00772C66" w:rsidRDefault="007F0217" w:rsidP="00772C66">
      <w:r w:rsidRPr="00772C66">
        <w:t>git stash </w:t>
      </w:r>
    </w:p>
    <w:p w14:paraId="6BC63D12" w14:textId="6F903F08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 xml:space="preserve">takes your uncommitted changes (both staged and </w:t>
      </w:r>
      <w:r w:rsidR="003606D6">
        <w:rPr>
          <w:shd w:val="clear" w:color="auto" w:fill="F5F5F5"/>
        </w:rPr>
        <w:t>upstaged</w:t>
      </w:r>
      <w:r>
        <w:rPr>
          <w:shd w:val="clear" w:color="auto" w:fill="F5F5F5"/>
        </w:rPr>
        <w:t>), saves them away for later use</w:t>
      </w:r>
    </w:p>
    <w:p w14:paraId="33C49E32" w14:textId="2EA644A0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>the stash is local to your Git repository; stashes are not transferred to the server when you push.</w:t>
      </w:r>
    </w:p>
    <w:p w14:paraId="3BA3699E" w14:textId="0717B4C8" w:rsidR="00A1461C" w:rsidRDefault="00A1461C" w:rsidP="007F0217">
      <w:pPr>
        <w:rPr>
          <w:shd w:val="clear" w:color="auto" w:fill="F5F5F5"/>
        </w:rPr>
      </w:pPr>
    </w:p>
    <w:p w14:paraId="337F2317" w14:textId="77777777" w:rsidR="00A1461C" w:rsidRDefault="00A1461C" w:rsidP="007F0217">
      <w:pPr>
        <w:rPr>
          <w:shd w:val="clear" w:color="auto" w:fill="F5F5F5"/>
        </w:rPr>
      </w:pPr>
    </w:p>
    <w:p w14:paraId="137C29DF" w14:textId="6133ABD5" w:rsidR="0023453E" w:rsidRDefault="00A1461C" w:rsidP="00A1461C">
      <w:pPr>
        <w:pStyle w:val="Heading1"/>
      </w:pPr>
      <w:r>
        <w:t>6 remote -</w:t>
      </w:r>
      <w:r w:rsidRPr="00A1461C">
        <w:t xml:space="preserve"> cooperate with</w:t>
      </w:r>
      <w:r>
        <w:t xml:space="preserve"> others</w:t>
      </w:r>
    </w:p>
    <w:p w14:paraId="174B7AEB" w14:textId="492E80C7" w:rsidR="000F1C2A" w:rsidRDefault="00A1461C" w:rsidP="007F0217">
      <w:r w:rsidRPr="00A1461C">
        <w:t xml:space="preserve">git </w:t>
      </w:r>
      <w:r w:rsidRPr="00A1461C">
        <w:rPr>
          <w:b/>
          <w:bCs/>
        </w:rPr>
        <w:t>remote</w:t>
      </w:r>
      <w:r w:rsidRPr="00A1461C">
        <w:t xml:space="preserve"> -v</w:t>
      </w:r>
    </w:p>
    <w:p w14:paraId="180F3666" w14:textId="5D1A8D8A" w:rsidR="003A00D4" w:rsidRPr="003A00D4" w:rsidRDefault="003A00D4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master  </w:t>
      </w:r>
      <w:r w:rsidR="00A374D5">
        <w:rPr>
          <w:b/>
          <w:bCs/>
        </w:rPr>
        <w:t xml:space="preserve">  </w:t>
      </w:r>
      <w:r w:rsidR="00A374D5">
        <w:rPr>
          <w:rFonts w:hint="eastAsia"/>
          <w:b/>
          <w:bCs/>
          <w:lang w:eastAsia="zh-CN"/>
        </w:rPr>
        <w:t>#m</w:t>
      </w:r>
      <w:r w:rsidR="00A374D5">
        <w:rPr>
          <w:b/>
          <w:bCs/>
        </w:rPr>
        <w:t xml:space="preserve">aster:  </w:t>
      </w:r>
      <w:r w:rsidR="00A374D5" w:rsidRPr="00A374D5">
        <w:rPr>
          <w:b/>
          <w:bCs/>
        </w:rPr>
        <w:t>keep  synchronization</w:t>
      </w:r>
      <w:r w:rsidR="00A374D5">
        <w:rPr>
          <w:b/>
          <w:bCs/>
        </w:rPr>
        <w:t xml:space="preserve">  all the time</w:t>
      </w:r>
    </w:p>
    <w:p w14:paraId="0002FBD1" w14:textId="76424999" w:rsidR="00A1461C" w:rsidRDefault="00A1461C" w:rsidP="00A1461C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  <w:r w:rsidR="00A374D5">
        <w:rPr>
          <w:b/>
          <w:bCs/>
        </w:rPr>
        <w:t xml:space="preserve">   #other branch: </w:t>
      </w:r>
    </w:p>
    <w:p w14:paraId="434BC7EC" w14:textId="5FB06995" w:rsidR="007F562D" w:rsidRDefault="00A374D5" w:rsidP="00A374D5">
      <w:pPr>
        <w:pStyle w:val="Heading2"/>
      </w:pPr>
      <w:r>
        <w:t xml:space="preserve">6.1 push  branch to remote </w:t>
      </w:r>
    </w:p>
    <w:p w14:paraId="41D2B5A8" w14:textId="62DFEB1E" w:rsidR="007F562D" w:rsidRDefault="007F562D" w:rsidP="007F562D">
      <w:r>
        <w:t xml:space="preserve">git add GitLearner.docx  </w:t>
      </w:r>
    </w:p>
    <w:p w14:paraId="1CC300D0" w14:textId="0A966979" w:rsidR="00A1461C" w:rsidRDefault="007F562D" w:rsidP="007F562D">
      <w:r>
        <w:t>git commit -m "change 20200504"</w:t>
      </w:r>
    </w:p>
    <w:p w14:paraId="64384771" w14:textId="77733B12" w:rsidR="007F562D" w:rsidRDefault="007F562D" w:rsidP="007F562D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master  </w:t>
      </w:r>
    </w:p>
    <w:p w14:paraId="1AAE274A" w14:textId="7C668881" w:rsidR="00A374D5" w:rsidRDefault="00A374D5" w:rsidP="007F562D">
      <w:pPr>
        <w:rPr>
          <w:b/>
          <w:bCs/>
        </w:rPr>
      </w:pPr>
      <w:r w:rsidRPr="00A374D5">
        <w:rPr>
          <w:b/>
          <w:bCs/>
          <w:noProof/>
        </w:rPr>
        <w:lastRenderedPageBreak/>
        <w:drawing>
          <wp:inline distT="0" distB="0" distL="0" distR="0" wp14:anchorId="048FC89C" wp14:editId="0BF990B5">
            <wp:extent cx="5274310" cy="3176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5F02" w14:textId="35F4BAA4" w:rsidR="00A374D5" w:rsidRDefault="00A374D5" w:rsidP="00A374D5">
      <w:pPr>
        <w:pStyle w:val="Heading2"/>
      </w:pPr>
      <w:r>
        <w:t>6.2 get branch from remote</w:t>
      </w:r>
    </w:p>
    <w:p w14:paraId="08A8F18F" w14:textId="0A5800C8" w:rsidR="00A374D5" w:rsidRPr="00A374D5" w:rsidRDefault="00A374D5" w:rsidP="00A374D5">
      <w:pPr>
        <w:pStyle w:val="ListParagraph"/>
        <w:numPr>
          <w:ilvl w:val="0"/>
          <w:numId w:val="1"/>
        </w:numPr>
      </w:pPr>
      <w:r>
        <w:t>Get  branch from remote</w:t>
      </w:r>
    </w:p>
    <w:p w14:paraId="6B3D167B" w14:textId="5C4EC275" w:rsidR="00A374D5" w:rsidRDefault="00A374D5" w:rsidP="00F40FF1">
      <w:pPr>
        <w:ind w:firstLine="720"/>
      </w:pPr>
      <w:r w:rsidRPr="00A374D5">
        <w:t>git checkout -b dev origin/dev</w:t>
      </w:r>
    </w:p>
    <w:p w14:paraId="5486F644" w14:textId="6D37A422" w:rsidR="00A374D5" w:rsidRDefault="00A374D5" w:rsidP="00A374D5">
      <w:pPr>
        <w:pStyle w:val="ListParagraph"/>
        <w:numPr>
          <w:ilvl w:val="0"/>
          <w:numId w:val="1"/>
        </w:numPr>
      </w:pPr>
      <w:r>
        <w:t>pull first</w:t>
      </w:r>
    </w:p>
    <w:p w14:paraId="1E66CE2C" w14:textId="12BC8D03" w:rsidR="00A374D5" w:rsidRDefault="00A374D5" w:rsidP="00F40FF1">
      <w:pPr>
        <w:ind w:firstLine="720"/>
      </w:pPr>
      <w:r>
        <w:t xml:space="preserve">git pull   </w:t>
      </w:r>
    </w:p>
    <w:p w14:paraId="667A56B9" w14:textId="790205BF" w:rsidR="00A374D5" w:rsidRDefault="00A374D5" w:rsidP="00A374D5">
      <w:pPr>
        <w:pStyle w:val="ListParagraph"/>
        <w:numPr>
          <w:ilvl w:val="0"/>
          <w:numId w:val="1"/>
        </w:numPr>
      </w:pPr>
      <w:r>
        <w:t>do some jobs then commit files</w:t>
      </w:r>
    </w:p>
    <w:p w14:paraId="5DA36BA4" w14:textId="2944C4D3" w:rsidR="00A374D5" w:rsidRDefault="00A374D5" w:rsidP="00A374D5">
      <w:pPr>
        <w:pStyle w:val="ListParagraph"/>
      </w:pPr>
      <w:r>
        <w:t xml:space="preserve">eg </w:t>
      </w:r>
    </w:p>
    <w:p w14:paraId="4E3FAC57" w14:textId="13A12E06" w:rsidR="00A374D5" w:rsidRPr="00F40FF1" w:rsidRDefault="00A374D5" w:rsidP="00A374D5">
      <w:pPr>
        <w:pStyle w:val="ListParagraph"/>
      </w:pPr>
      <w:r w:rsidRPr="00F40FF1">
        <w:t>git add GitLearner.docx</w:t>
      </w:r>
    </w:p>
    <w:p w14:paraId="296F69BB" w14:textId="51C5EF26" w:rsidR="00A374D5" w:rsidRPr="00F40FF1" w:rsidRDefault="00A374D5" w:rsidP="00A374D5">
      <w:pPr>
        <w:pStyle w:val="ListParagraph"/>
      </w:pPr>
      <w:r w:rsidRPr="00F40FF1">
        <w:t>git commit -m "change 20200504 on remote dev"</w:t>
      </w:r>
    </w:p>
    <w:p w14:paraId="31746CE2" w14:textId="77777777" w:rsidR="00F40FF1" w:rsidRDefault="00F40FF1" w:rsidP="00A374D5">
      <w:pPr>
        <w:pStyle w:val="ListParagraph"/>
      </w:pPr>
    </w:p>
    <w:p w14:paraId="0A5A8E09" w14:textId="55A7DF6D" w:rsidR="00A374D5" w:rsidRDefault="00A374D5" w:rsidP="00A374D5">
      <w:pPr>
        <w:pStyle w:val="ListParagraph"/>
        <w:numPr>
          <w:ilvl w:val="0"/>
          <w:numId w:val="1"/>
        </w:numPr>
      </w:pPr>
      <w:r>
        <w:t>push branch back to remote</w:t>
      </w:r>
    </w:p>
    <w:p w14:paraId="46D33355" w14:textId="77777777" w:rsidR="00F40FF1" w:rsidRPr="00F40FF1" w:rsidRDefault="00F40FF1" w:rsidP="00F40FF1">
      <w:pPr>
        <w:ind w:firstLine="720"/>
      </w:pPr>
      <w:r w:rsidRPr="00F40FF1">
        <w:t>git push origin dev</w:t>
      </w:r>
    </w:p>
    <w:p w14:paraId="1291AABD" w14:textId="07B49640" w:rsidR="00A374D5" w:rsidRPr="00FF149A" w:rsidRDefault="00A374D5" w:rsidP="00A374D5"/>
    <w:p w14:paraId="3378A79C" w14:textId="4ED6F3AE" w:rsidR="00A374D5" w:rsidRDefault="00A374D5" w:rsidP="007F562D">
      <w:r w:rsidRPr="00A374D5">
        <w:rPr>
          <w:noProof/>
        </w:rPr>
        <w:lastRenderedPageBreak/>
        <w:drawing>
          <wp:inline distT="0" distB="0" distL="0" distR="0" wp14:anchorId="274F26B2" wp14:editId="3235B0AE">
            <wp:extent cx="5274310" cy="42843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74D5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25055"/>
    <w:multiLevelType w:val="hybridMultilevel"/>
    <w:tmpl w:val="FCB8E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wUAVv2ihiwAAAA="/>
  </w:docVars>
  <w:rsids>
    <w:rsidRoot w:val="00A22D9B"/>
    <w:rsid w:val="00042706"/>
    <w:rsid w:val="000A7637"/>
    <w:rsid w:val="000B17A4"/>
    <w:rsid w:val="000D693B"/>
    <w:rsid w:val="000F1C2A"/>
    <w:rsid w:val="000F7F30"/>
    <w:rsid w:val="001035A9"/>
    <w:rsid w:val="00155046"/>
    <w:rsid w:val="001824FE"/>
    <w:rsid w:val="001B60EA"/>
    <w:rsid w:val="001E3A0A"/>
    <w:rsid w:val="00204986"/>
    <w:rsid w:val="00222418"/>
    <w:rsid w:val="00224B20"/>
    <w:rsid w:val="0023453E"/>
    <w:rsid w:val="0024335E"/>
    <w:rsid w:val="0024514B"/>
    <w:rsid w:val="002C4FD0"/>
    <w:rsid w:val="003027D3"/>
    <w:rsid w:val="00333C60"/>
    <w:rsid w:val="003606D6"/>
    <w:rsid w:val="00360ECA"/>
    <w:rsid w:val="0038752D"/>
    <w:rsid w:val="003A00D4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47A91"/>
    <w:rsid w:val="006563D0"/>
    <w:rsid w:val="00670C23"/>
    <w:rsid w:val="006B6E15"/>
    <w:rsid w:val="00751EF9"/>
    <w:rsid w:val="00766CBB"/>
    <w:rsid w:val="00772C66"/>
    <w:rsid w:val="00787F89"/>
    <w:rsid w:val="0079335E"/>
    <w:rsid w:val="007A28D7"/>
    <w:rsid w:val="007B71BB"/>
    <w:rsid w:val="007F0217"/>
    <w:rsid w:val="007F54E7"/>
    <w:rsid w:val="007F562D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1461C"/>
    <w:rsid w:val="00A22D9B"/>
    <w:rsid w:val="00A374D5"/>
    <w:rsid w:val="00A809D6"/>
    <w:rsid w:val="00B149FB"/>
    <w:rsid w:val="00B74CE0"/>
    <w:rsid w:val="00C0523B"/>
    <w:rsid w:val="00C26E19"/>
    <w:rsid w:val="00C523CF"/>
    <w:rsid w:val="00C71914"/>
    <w:rsid w:val="00CA5BD9"/>
    <w:rsid w:val="00CE390D"/>
    <w:rsid w:val="00D925DE"/>
    <w:rsid w:val="00E035FB"/>
    <w:rsid w:val="00E114AA"/>
    <w:rsid w:val="00E135D9"/>
    <w:rsid w:val="00E1664F"/>
    <w:rsid w:val="00E25B31"/>
    <w:rsid w:val="00E65C05"/>
    <w:rsid w:val="00E81251"/>
    <w:rsid w:val="00EE561B"/>
    <w:rsid w:val="00EE67E8"/>
    <w:rsid w:val="00EF4A08"/>
    <w:rsid w:val="00F0782B"/>
    <w:rsid w:val="00F3030D"/>
    <w:rsid w:val="00F40FF1"/>
    <w:rsid w:val="00F6067E"/>
    <w:rsid w:val="00FE1FFB"/>
    <w:rsid w:val="00FF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37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hyperlink" Target="https://www.liaoxuefeng.com/wiki/896043488029600/896827951938304" TargetMode="External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6</TotalTime>
  <Pages>11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58</cp:revision>
  <dcterms:created xsi:type="dcterms:W3CDTF">2020-04-18T02:53:00Z</dcterms:created>
  <dcterms:modified xsi:type="dcterms:W3CDTF">2020-05-04T02:32:00Z</dcterms:modified>
</cp:coreProperties>
</file>